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52b1b85fd4fb4315c21664a2b33ad4c5dce09"/>
      <w:r>
        <w:t xml:space="preserve">Unit 3 Lesson 2: Square Roots and Cube Roots</w:t>
      </w:r>
      <w:bookmarkEnd w:id="20"/>
    </w:p>
    <w:p>
      <w:pPr>
        <w:pStyle w:val="Heading3"/>
      </w:pPr>
      <w:bookmarkStart w:id="21" w:name="its-a-square-warm-up"/>
      <w:r>
        <w:t xml:space="preserve">1 It’s a Squa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area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Square with tilted square ABCD inside of it, creating 4 right triangles with legs each measuring 2 and 3 units." title="" id="1" name="Picture"/>
            <a:graphic>
              <a:graphicData uri="http://schemas.openxmlformats.org/drawingml/2006/picture">
                <pic:pic>
                  <pic:nvPicPr>
                    <pic:cNvPr descr="/app/tmp/embedder-1647431815.5696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squares-and-their-side-lengths-optional"/>
      <w:r>
        <w:t xml:space="preserve">2 Squares and Their Side Lengths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Complete the table with the area of each square in square units, and its exact side length in units.</w:t>
      </w:r>
    </w:p>
    <w:p>
      <w:pPr>
        <w:numPr>
          <w:ilvl w:val="0"/>
          <w:numId w:val="1000"/>
        </w:numPr>
      </w:pPr>
      <w:r>
        <w:drawing>
          <wp:inline>
            <wp:extent cx="5943600" cy="2313508"/>
            <wp:effectExtent b="0" l="0" r="0" t="0"/>
            <wp:docPr descr="Squares A, B, C, D, E. A Side length = 1. B Side length = square root of 2, C Side length = 2, D Side length = square root of 5, E Side length = square root of 8." title="" id="1" name="Picture"/>
            <a:graphic>
              <a:graphicData uri="http://schemas.openxmlformats.org/drawingml/2006/picture">
                <pic:pic>
                  <pic:nvPicPr>
                    <pic:cNvPr descr="/app/tmp/embedder-1647431816.806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gu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This table includes areas in square units and side lengths in units of some more squares. 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 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p>
      <w:pPr>
        <w:pStyle w:val="Heading3"/>
      </w:pPr>
      <w:bookmarkStart w:id="27" w:name="cube-it-optional"/>
      <w:r>
        <w:t xml:space="preserve">3 Cube It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Colorful cubes of different sizes." title="" id="1" name="Picture"/>
            <a:graphic>
              <a:graphicData uri="http://schemas.openxmlformats.org/drawingml/2006/picture">
                <pic:pic>
                  <pic:nvPicPr>
                    <pic:cNvPr descr="/app/tmp/embedder-1647431818.6849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cube has edge length 3 units. What is the volume of the cube?</w:t>
      </w:r>
    </w:p>
    <w:p>
      <w:pPr>
        <w:numPr>
          <w:ilvl w:val="0"/>
          <w:numId w:val="1002"/>
        </w:numPr>
      </w:pPr>
      <w:r>
        <w:t xml:space="preserve">A cube has edge length 4 units. What is the volume of the cube?</w:t>
      </w:r>
    </w:p>
    <w:p>
      <w:pPr>
        <w:numPr>
          <w:ilvl w:val="0"/>
          <w:numId w:val="1002"/>
        </w:numPr>
      </w:pPr>
      <w:r>
        <w:t xml:space="preserve">A cube has volume 8 units. What is the edge length of the cube?</w:t>
      </w:r>
    </w:p>
    <w:p>
      <w:pPr>
        <w:numPr>
          <w:ilvl w:val="0"/>
          <w:numId w:val="1002"/>
        </w:numPr>
      </w:pPr>
      <w:r>
        <w:t xml:space="preserve">A cube has volume 7 units. What is the edge length of the cube?</w:t>
      </w:r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1</m:t>
            </m:r>
            <m:r>
              <m:t>,</m:t>
            </m:r>
            <m:r>
              <m:t>​</m:t>
            </m:r>
            <m:r>
              <m:t>200</m:t>
            </m:r>
          </m:e>
        </m:rad>
      </m:oMath>
      <w:r>
        <w:t xml:space="preserve"> </w:t>
      </w:r>
      <w:r>
        <w:t xml:space="preserve">is between 10 and 11 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331</m:t>
        </m:r>
      </m:oMath>
      <w:r>
        <w:t xml:space="preserve">. Determine the whole numbers that each of these cube roots lies between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0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00</m:t>
                  </m:r>
                </m:e>
              </m:rad>
            </m:oMath>
          </w:p>
        </w:tc>
      </w:tr>
    </w:tbl>
    <w:p>
      <w:pPr>
        <w:numPr>
          <w:ilvl w:val="0"/>
          <w:numId w:val="1000"/>
        </w:numPr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an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and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 and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 and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 and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 and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 and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6:59Z</dcterms:created>
  <dcterms:modified xsi:type="dcterms:W3CDTF">2022-03-16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xGbR58ScL4U3o5psN16q6TO509CEpzINdI6dic2h/CNPCqMlJlkWWyjQPxHQTAsLJ3V8yrdh0LYb90XbZzqQ==</vt:lpwstr>
  </property>
</Properties>
</file>